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393112AE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7166AB5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2DC1">
        <w:rPr>
          <w:b/>
          <w:bCs/>
        </w:rPr>
        <w:t>Medicaid</w:t>
      </w:r>
      <w:r w:rsidR="00F97A98" w:rsidRPr="00590C4E">
        <w:rPr>
          <w:b/>
          <w:bCs/>
        </w:rPr>
        <w:t xml:space="preserve"> Division</w:t>
      </w:r>
    </w:p>
    <w:p w14:paraId="67AC1DDF" w14:textId="0365DAB5" w:rsidR="00B2771A" w:rsidRDefault="00AC2DC1" w:rsidP="00067B31">
      <w:pPr>
        <w:pStyle w:val="ProgramName"/>
        <w:ind w:right="72"/>
      </w:pPr>
      <w:r>
        <w:t>CCO Operations</w:t>
      </w:r>
      <w:r w:rsidR="00590C4E" w:rsidRPr="00590C4E">
        <w:t xml:space="preserve">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30E30990" w:rsidR="00AC2DC1" w:rsidRPr="008510A1" w:rsidRDefault="00AC2DC1" w:rsidP="00AC2DC1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AC2DC1">
        <w:rPr>
          <w:b/>
          <w:iCs/>
          <w:sz w:val="32"/>
          <w:szCs w:val="32"/>
        </w:rPr>
        <w:t>Delegation Authorization and Signature Form</w:t>
      </w:r>
    </w:p>
    <w:p w14:paraId="4DBEC49F" w14:textId="22A87EFE" w:rsidR="008510A1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</w:p>
    <w:p w14:paraId="67FDE6BD" w14:textId="45C48D1A" w:rsidR="001846D8" w:rsidRPr="008327C6" w:rsidRDefault="001846D8" w:rsidP="001846D8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</w:t>
      </w:r>
      <w:r w:rsidR="00035427" w:rsidRPr="00035427">
        <w:rPr>
          <w:sz w:val="24"/>
          <w:szCs w:val="24"/>
        </w:rPr>
        <w:t xml:space="preserve">Coordinated Care Organization </w:t>
      </w:r>
      <w:r w:rsidR="00035427">
        <w:rPr>
          <w:sz w:val="24"/>
          <w:szCs w:val="24"/>
        </w:rPr>
        <w:t>(</w:t>
      </w:r>
      <w:r w:rsidRPr="008327C6">
        <w:rPr>
          <w:sz w:val="24"/>
          <w:szCs w:val="24"/>
        </w:rPr>
        <w:t>CCO</w:t>
      </w:r>
      <w:r w:rsidR="00035427">
        <w:rPr>
          <w:sz w:val="24"/>
          <w:szCs w:val="24"/>
        </w:rPr>
        <w:t>)</w:t>
      </w:r>
      <w:r w:rsidRPr="008327C6">
        <w:rPr>
          <w:sz w:val="24"/>
          <w:szCs w:val="24"/>
        </w:rPr>
        <w:t xml:space="preserve"> is required to submit this </w:t>
      </w:r>
      <w:r w:rsidR="0019368F">
        <w:rPr>
          <w:sz w:val="24"/>
          <w:szCs w:val="24"/>
        </w:rPr>
        <w:t xml:space="preserve">form </w:t>
      </w:r>
      <w:r w:rsidRPr="008327C6">
        <w:rPr>
          <w:sz w:val="24"/>
          <w:szCs w:val="24"/>
        </w:rPr>
        <w:t xml:space="preserve">relating to </w:t>
      </w:r>
      <w:r w:rsidR="0019368F">
        <w:rPr>
          <w:sz w:val="24"/>
          <w:szCs w:val="24"/>
        </w:rPr>
        <w:t xml:space="preserve">delegation of signature authority </w:t>
      </w:r>
      <w:r w:rsidRPr="008327C6">
        <w:rPr>
          <w:sz w:val="24"/>
          <w:szCs w:val="24"/>
        </w:rPr>
        <w:t xml:space="preserve">under the three CCO Contracts it has </w:t>
      </w:r>
      <w:proofErr w:type="gramStart"/>
      <w:r w:rsidRPr="008327C6">
        <w:rPr>
          <w:sz w:val="24"/>
          <w:szCs w:val="24"/>
        </w:rPr>
        <w:t>entered into</w:t>
      </w:r>
      <w:proofErr w:type="gramEnd"/>
      <w:r w:rsidRPr="008327C6">
        <w:rPr>
          <w:sz w:val="24"/>
          <w:szCs w:val="24"/>
        </w:rPr>
        <w:t xml:space="preserve"> with the Oregon Health Authority (OHA): the Medicaid Contract, the Non-Medicaid Contract, and the OHP Bridge-Basic Health Program Contract (collectively, the “CCO Contracts”).</w:t>
      </w:r>
    </w:p>
    <w:p w14:paraId="1289CA76" w14:textId="77777777" w:rsidR="001846D8" w:rsidRDefault="001846D8" w:rsidP="001846D8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414761CF" w14:textId="30FBAEEA" w:rsidR="0019368F" w:rsidRDefault="0019368F" w:rsidP="0062270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to </w:t>
      </w:r>
      <w:r>
        <w:rPr>
          <w:sz w:val="24"/>
          <w:szCs w:val="24"/>
        </w:rPr>
        <w:t xml:space="preserve">Section 4.1.1 of the General Provisions </w:t>
      </w:r>
      <w:r w:rsidRPr="008327C6">
        <w:rPr>
          <w:sz w:val="24"/>
          <w:szCs w:val="24"/>
        </w:rPr>
        <w:t xml:space="preserve">of the Medicaid Contract, which is </w:t>
      </w:r>
      <w:r>
        <w:rPr>
          <w:sz w:val="24"/>
          <w:szCs w:val="24"/>
        </w:rPr>
        <w:t>expressly set forth in</w:t>
      </w:r>
      <w:r w:rsidRPr="008327C6">
        <w:rPr>
          <w:sz w:val="24"/>
          <w:szCs w:val="24"/>
        </w:rPr>
        <w:t xml:space="preserve"> the Non-Medicaid and OHP Bridge-</w:t>
      </w:r>
      <w:r>
        <w:rPr>
          <w:sz w:val="24"/>
          <w:szCs w:val="24"/>
        </w:rPr>
        <w:t>Basic Health Program Contracts.</w:t>
      </w:r>
      <w:r w:rsidR="00035427">
        <w:rPr>
          <w:rStyle w:val="FootnoteReference"/>
          <w:sz w:val="24"/>
          <w:szCs w:val="24"/>
        </w:rPr>
        <w:footnoteReference w:id="2"/>
      </w:r>
      <w:r w:rsidRPr="008510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0A23393C" w14:textId="77777777" w:rsidR="0019368F" w:rsidRDefault="0038255F" w:rsidP="00622703">
      <w:pPr>
        <w:ind w:left="0"/>
        <w:rPr>
          <w:bCs/>
          <w:iCs/>
          <w:sz w:val="24"/>
          <w:szCs w:val="24"/>
        </w:rPr>
      </w:pPr>
      <w:bookmarkStart w:id="1" w:name="_Hlk182836833"/>
      <w:r w:rsidRPr="0019368F">
        <w:rPr>
          <w:b/>
          <w:i/>
          <w:sz w:val="24"/>
          <w:szCs w:val="24"/>
        </w:rPr>
        <w:t>Purpose:</w:t>
      </w:r>
      <w:r w:rsidRPr="0038255F">
        <w:rPr>
          <w:b/>
          <w:iCs/>
          <w:sz w:val="24"/>
          <w:szCs w:val="24"/>
        </w:rPr>
        <w:t xml:space="preserve"> </w:t>
      </w:r>
      <w:r w:rsidRPr="0038255F">
        <w:rPr>
          <w:bCs/>
          <w:iCs/>
          <w:sz w:val="24"/>
          <w:szCs w:val="24"/>
        </w:rPr>
        <w:t xml:space="preserve">The </w:t>
      </w:r>
      <w:r w:rsidR="0019368F">
        <w:rPr>
          <w:bCs/>
          <w:iCs/>
          <w:sz w:val="24"/>
          <w:szCs w:val="24"/>
        </w:rPr>
        <w:t xml:space="preserve">CCO’s </w:t>
      </w:r>
      <w:r w:rsidRPr="0038255F">
        <w:rPr>
          <w:bCs/>
          <w:iCs/>
          <w:sz w:val="24"/>
          <w:szCs w:val="24"/>
        </w:rPr>
        <w:t>Chief Executive Officer (CEO) or Chief Financial Officer (CFO) must use this form to:</w:t>
      </w:r>
    </w:p>
    <w:p w14:paraId="41B564F3" w14:textId="188FB8A5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Delegate authority to certify (i) data, documentation, or information for the CCO’s Medicaid Contract that must be submitted pursuant to </w:t>
      </w:r>
      <w:hyperlink r:id="rId12" w:history="1">
        <w:r w:rsidRPr="0019368F">
          <w:rPr>
            <w:rStyle w:val="Hyperlink"/>
            <w:bCs/>
            <w:iCs/>
            <w:sz w:val="24"/>
            <w:szCs w:val="24"/>
          </w:rPr>
          <w:t>42 CFR § 438.604</w:t>
        </w:r>
      </w:hyperlink>
      <w:r w:rsidRPr="0019368F">
        <w:rPr>
          <w:bCs/>
          <w:iCs/>
          <w:sz w:val="24"/>
          <w:szCs w:val="24"/>
        </w:rPr>
        <w:t xml:space="preserve"> and certified pursuant to </w:t>
      </w:r>
      <w:hyperlink r:id="rId13" w:history="1">
        <w:r w:rsidRPr="0019368F">
          <w:rPr>
            <w:rStyle w:val="Hyperlink"/>
            <w:bCs/>
            <w:iCs/>
            <w:sz w:val="24"/>
            <w:szCs w:val="24"/>
          </w:rPr>
          <w:t>42 CFR § 438.606</w:t>
        </w:r>
      </w:hyperlink>
      <w:r w:rsidRPr="0019368F">
        <w:rPr>
          <w:bCs/>
          <w:iCs/>
          <w:sz w:val="24"/>
          <w:szCs w:val="24"/>
        </w:rPr>
        <w:t xml:space="preserve"> and (ii) other submissions required by </w:t>
      </w:r>
      <w:r w:rsidR="0019368F">
        <w:rPr>
          <w:bCs/>
          <w:iCs/>
          <w:sz w:val="24"/>
          <w:szCs w:val="24"/>
        </w:rPr>
        <w:t xml:space="preserve">one or more of </w:t>
      </w:r>
      <w:r w:rsidRPr="0019368F">
        <w:rPr>
          <w:bCs/>
          <w:iCs/>
          <w:sz w:val="24"/>
          <w:szCs w:val="24"/>
        </w:rPr>
        <w:t>the CCO</w:t>
      </w:r>
      <w:r w:rsidR="0019368F">
        <w:rPr>
          <w:bCs/>
          <w:iCs/>
          <w:sz w:val="24"/>
          <w:szCs w:val="24"/>
        </w:rPr>
        <w:t xml:space="preserve"> Contracts</w:t>
      </w:r>
      <w:r w:rsidR="001473D3">
        <w:rPr>
          <w:bCs/>
          <w:iCs/>
          <w:sz w:val="24"/>
          <w:szCs w:val="24"/>
        </w:rPr>
        <w:t xml:space="preserve">. </w:t>
      </w:r>
      <w:r w:rsidRPr="0019368F">
        <w:rPr>
          <w:bCs/>
          <w:iCs/>
          <w:sz w:val="24"/>
          <w:szCs w:val="24"/>
        </w:rPr>
        <w:t xml:space="preserve">The authority delegated by this form automatically extends </w:t>
      </w:r>
      <w:r w:rsidR="0019368F">
        <w:rPr>
          <w:bCs/>
          <w:iCs/>
          <w:sz w:val="24"/>
          <w:szCs w:val="24"/>
        </w:rPr>
        <w:t xml:space="preserve">to all CCO Contracts </w:t>
      </w:r>
      <w:r w:rsidRPr="0019368F">
        <w:rPr>
          <w:bCs/>
          <w:iCs/>
          <w:sz w:val="24"/>
          <w:szCs w:val="24"/>
        </w:rPr>
        <w:t>without need for a separate form.</w:t>
      </w:r>
    </w:p>
    <w:p w14:paraId="5CA75278" w14:textId="77777777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Add or remove a CCO employee with delegated authority. </w:t>
      </w:r>
    </w:p>
    <w:p w14:paraId="0090C097" w14:textId="77777777" w:rsid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 xml:space="preserve">Change the name, title, and/or contact information for the delegated employee. </w:t>
      </w:r>
    </w:p>
    <w:p w14:paraId="1B49B429" w14:textId="7858C529" w:rsidR="0038255F" w:rsidRPr="0019368F" w:rsidRDefault="0038255F" w:rsidP="00622703">
      <w:pPr>
        <w:pStyle w:val="ListParagraph"/>
        <w:numPr>
          <w:ilvl w:val="0"/>
          <w:numId w:val="39"/>
        </w:numPr>
        <w:spacing w:before="200" w:after="0"/>
        <w:rPr>
          <w:bCs/>
          <w:iCs/>
          <w:sz w:val="24"/>
          <w:szCs w:val="24"/>
        </w:rPr>
      </w:pPr>
      <w:r w:rsidRPr="0019368F">
        <w:rPr>
          <w:bCs/>
          <w:iCs/>
          <w:sz w:val="24"/>
          <w:szCs w:val="24"/>
        </w:rPr>
        <w:t>Change the submission type(s) that may be certified by the delegated employee.</w:t>
      </w:r>
    </w:p>
    <w:p w14:paraId="664B1B57" w14:textId="18E90A26" w:rsidR="00622703" w:rsidRDefault="0038255F" w:rsidP="00622703">
      <w:pPr>
        <w:ind w:left="0"/>
        <w:rPr>
          <w:bCs/>
          <w:iCs/>
          <w:sz w:val="24"/>
          <w:szCs w:val="24"/>
        </w:rPr>
      </w:pPr>
      <w:r w:rsidRPr="0019368F">
        <w:rPr>
          <w:b/>
          <w:i/>
          <w:sz w:val="24"/>
          <w:szCs w:val="24"/>
        </w:rPr>
        <w:t xml:space="preserve">Instructions: </w:t>
      </w:r>
      <w:r w:rsidRPr="0038255F">
        <w:rPr>
          <w:b/>
          <w:iCs/>
          <w:sz w:val="24"/>
          <w:szCs w:val="24"/>
        </w:rPr>
        <w:t>Use one form per delegated employee.</w:t>
      </w:r>
      <w:r w:rsidRPr="0038255F">
        <w:rPr>
          <w:bCs/>
          <w:iCs/>
          <w:sz w:val="24"/>
          <w:szCs w:val="24"/>
        </w:rPr>
        <w:t xml:space="preserve"> The form with the most recent effective date for the delegated employee replaces all prior versions. Signatures must be either original by the signer (manual, in handwriting) or digital through a third-party service with identity verification and encryption for the signer. Submit the </w:t>
      </w:r>
      <w:r w:rsidR="0019368F">
        <w:rPr>
          <w:bCs/>
          <w:iCs/>
          <w:sz w:val="24"/>
          <w:szCs w:val="24"/>
        </w:rPr>
        <w:t xml:space="preserve">signed, completed </w:t>
      </w:r>
      <w:r w:rsidRPr="0038255F">
        <w:rPr>
          <w:bCs/>
          <w:iCs/>
          <w:sz w:val="24"/>
          <w:szCs w:val="24"/>
        </w:rPr>
        <w:t xml:space="preserve">form </w:t>
      </w:r>
      <w:r w:rsidR="003745D5">
        <w:rPr>
          <w:bCs/>
          <w:iCs/>
          <w:sz w:val="24"/>
          <w:szCs w:val="24"/>
        </w:rPr>
        <w:t xml:space="preserve">on page 2 </w:t>
      </w:r>
      <w:r w:rsidR="00C40280">
        <w:rPr>
          <w:bCs/>
          <w:iCs/>
          <w:sz w:val="24"/>
          <w:szCs w:val="24"/>
        </w:rPr>
        <w:t xml:space="preserve">via the CCO Deliverables </w:t>
      </w:r>
      <w:hyperlink r:id="rId14" w:history="1">
        <w:r w:rsidR="00C40280" w:rsidRPr="00696C22">
          <w:rPr>
            <w:rStyle w:val="Hyperlink"/>
            <w:bCs/>
            <w:iCs/>
            <w:sz w:val="24"/>
            <w:szCs w:val="24"/>
          </w:rPr>
          <w:t>Portal</w:t>
        </w:r>
      </w:hyperlink>
      <w:r w:rsidRPr="0038255F">
        <w:rPr>
          <w:bCs/>
          <w:iCs/>
          <w:sz w:val="24"/>
          <w:szCs w:val="24"/>
        </w:rPr>
        <w:t xml:space="preserve">. </w:t>
      </w:r>
      <w:r w:rsidR="00696C22" w:rsidRPr="00696C22">
        <w:rPr>
          <w:bCs/>
          <w:iCs/>
          <w:sz w:val="24"/>
          <w:szCs w:val="24"/>
        </w:rPr>
        <w:t>(The submitter must have an OHA account to access the portal.)</w:t>
      </w:r>
      <w:r w:rsidR="00622703">
        <w:rPr>
          <w:bCs/>
          <w:iCs/>
          <w:sz w:val="24"/>
          <w:szCs w:val="24"/>
        </w:rPr>
        <w:br w:type="page"/>
      </w:r>
    </w:p>
    <w:bookmarkEnd w:id="1"/>
    <w:p w14:paraId="516DF12F" w14:textId="77777777" w:rsidR="00975957" w:rsidRPr="008510A1" w:rsidRDefault="00975957" w:rsidP="00C337F7">
      <w:pPr>
        <w:spacing w:before="0" w:line="360" w:lineRule="auto"/>
        <w:ind w:left="0"/>
        <w:jc w:val="center"/>
        <w:rPr>
          <w:b/>
          <w:iCs/>
          <w:sz w:val="32"/>
          <w:szCs w:val="32"/>
        </w:rPr>
      </w:pPr>
      <w:r w:rsidRPr="00AC2DC1">
        <w:rPr>
          <w:b/>
          <w:iCs/>
          <w:sz w:val="32"/>
          <w:szCs w:val="32"/>
        </w:rPr>
        <w:lastRenderedPageBreak/>
        <w:t>Delegation Authorization and Signature Form</w:t>
      </w:r>
    </w:p>
    <w:p w14:paraId="273D5533" w14:textId="77777777" w:rsidR="00035427" w:rsidRDefault="00035427" w:rsidP="00975957">
      <w:pPr>
        <w:spacing w:before="0" w:line="240" w:lineRule="auto"/>
        <w:ind w:left="0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80"/>
        <w:gridCol w:w="2790"/>
        <w:gridCol w:w="2970"/>
      </w:tblGrid>
      <w:tr w:rsidR="00035427" w:rsidRPr="008510A1" w14:paraId="365264ED" w14:textId="77777777" w:rsidTr="00D14CBA">
        <w:trPr>
          <w:trHeight w:val="576"/>
        </w:trPr>
        <w:tc>
          <w:tcPr>
            <w:tcW w:w="4680" w:type="dxa"/>
            <w:shd w:val="clear" w:color="auto" w:fill="auto"/>
          </w:tcPr>
          <w:p w14:paraId="5D94DAC1" w14:textId="77777777" w:rsidR="00035427" w:rsidRPr="008510A1" w:rsidRDefault="00035427" w:rsidP="001726C0">
            <w:pPr>
              <w:spacing w:before="100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3299189F" w14:textId="77777777" w:rsidR="00035427" w:rsidRPr="00A562FC" w:rsidRDefault="00035427" w:rsidP="001726C0">
            <w:pPr>
              <w:spacing w:before="100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35427" w:rsidRPr="008510A1" w14:paraId="1D68B5C9" w14:textId="77777777" w:rsidTr="00D14CBA">
        <w:trPr>
          <w:gridAfter w:val="1"/>
          <w:wAfter w:w="2970" w:type="dxa"/>
          <w:trHeight w:val="576"/>
        </w:trPr>
        <w:tc>
          <w:tcPr>
            <w:tcW w:w="4680" w:type="dxa"/>
            <w:shd w:val="clear" w:color="auto" w:fill="auto"/>
          </w:tcPr>
          <w:p w14:paraId="11F6B7C9" w14:textId="77777777" w:rsidR="00035427" w:rsidRPr="008510A1" w:rsidRDefault="00035427" w:rsidP="001726C0">
            <w:pPr>
              <w:spacing w:before="100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40F54BC6" w14:textId="77777777" w:rsidR="00035427" w:rsidRPr="00A562FC" w:rsidRDefault="00035427" w:rsidP="001726C0">
            <w:pPr>
              <w:spacing w:before="100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02473D33" w14:textId="0938D591" w:rsidR="00C337F7" w:rsidRPr="00C337F7" w:rsidRDefault="00C337F7" w:rsidP="00C337F7">
      <w:pPr>
        <w:ind w:left="0"/>
        <w:rPr>
          <w:rFonts w:ascii="Arial Bold" w:hAnsi="Arial Bold"/>
          <w:b/>
          <w:bCs/>
          <w:i/>
          <w:iCs/>
          <w:sz w:val="28"/>
          <w:szCs w:val="28"/>
        </w:rPr>
      </w:pPr>
      <w:r w:rsidRPr="00C337F7">
        <w:rPr>
          <w:rFonts w:ascii="Arial Bold" w:hAnsi="Arial Bold"/>
          <w:b/>
          <w:bCs/>
          <w:i/>
          <w:iCs/>
          <w:sz w:val="28"/>
          <w:szCs w:val="28"/>
        </w:rPr>
        <w:t>CEO/CFO Authorization</w:t>
      </w:r>
    </w:p>
    <w:p w14:paraId="778742DE" w14:textId="0106E8D1" w:rsidR="0038255F" w:rsidRPr="0038255F" w:rsidRDefault="0038255F" w:rsidP="00C337F7">
      <w:pPr>
        <w:ind w:left="0"/>
        <w:rPr>
          <w:sz w:val="24"/>
          <w:szCs w:val="24"/>
        </w:rPr>
      </w:pPr>
      <w:r w:rsidRPr="0038255F">
        <w:rPr>
          <w:sz w:val="24"/>
          <w:szCs w:val="24"/>
        </w:rPr>
        <w:t xml:space="preserve">I, the CEO/CFO of the CCO named above, authorize the employee named below to certify data, documentation, information, and other submissions submitted to OHA by the CCO. By signing this form, I hereby certify that the employee reports directly to the CEO or CFO and </w:t>
      </w:r>
      <w:proofErr w:type="gramStart"/>
      <w:r w:rsidRPr="0038255F">
        <w:rPr>
          <w:sz w:val="24"/>
          <w:szCs w:val="24"/>
        </w:rPr>
        <w:t>is able to</w:t>
      </w:r>
      <w:proofErr w:type="gramEnd"/>
      <w:r w:rsidRPr="0038255F">
        <w:rPr>
          <w:sz w:val="24"/>
          <w:szCs w:val="24"/>
        </w:rPr>
        <w:t xml:space="preserve"> attest, based on best knowledge, information, and belief, that the information submitted to OHA is accurate, complete, and truthful.</w:t>
      </w: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C40280" w:rsidRPr="008510A1" w14:paraId="6C7FB9F0" w14:textId="77777777" w:rsidTr="005C550B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0954C55" w14:textId="77777777" w:rsidR="00C40280" w:rsidRPr="008510A1" w:rsidRDefault="00C40280" w:rsidP="005C550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1A9E2143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F6ECCA6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8ADD6D2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016F9F3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C40280" w:rsidRPr="008510A1" w14:paraId="731BE571" w14:textId="77777777" w:rsidTr="005C550B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B0D2425" w14:textId="77777777" w:rsidR="00C40280" w:rsidRPr="008510A1" w:rsidRDefault="00C40280" w:rsidP="005C550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30984D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4F9B5C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2080D02" w14:textId="77777777" w:rsidR="00C40280" w:rsidRPr="008510A1" w:rsidRDefault="00C40280" w:rsidP="005C550B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E7F7D8" w14:textId="77777777" w:rsidR="00C40280" w:rsidRPr="008510A1" w:rsidRDefault="00C40280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696C22" w:rsidRPr="008510A1" w14:paraId="767581D1" w14:textId="77777777" w:rsidTr="00696C22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E274D" w14:textId="77777777" w:rsidR="00696C22" w:rsidRPr="008510A1" w:rsidRDefault="00696C22" w:rsidP="005C550B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66334" w14:textId="77777777" w:rsidR="00696C22" w:rsidRPr="008510A1" w:rsidRDefault="00696C22" w:rsidP="005C550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C89E80" w14:textId="77777777" w:rsidR="00696C22" w:rsidRPr="008510A1" w:rsidRDefault="00696C22" w:rsidP="005C550B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</w:tbl>
    <w:p w14:paraId="1628CDD1" w14:textId="77777777" w:rsidR="0038255F" w:rsidRDefault="0038255F" w:rsidP="001C5BB2">
      <w:pPr>
        <w:spacing w:line="360" w:lineRule="auto"/>
        <w:ind w:left="0"/>
        <w:rPr>
          <w:sz w:val="24"/>
          <w:szCs w:val="24"/>
        </w:rPr>
      </w:pPr>
    </w:p>
    <w:tbl>
      <w:tblPr>
        <w:tblW w:w="103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50"/>
        <w:gridCol w:w="2432"/>
        <w:gridCol w:w="774"/>
        <w:gridCol w:w="1828"/>
        <w:gridCol w:w="1628"/>
        <w:gridCol w:w="25"/>
        <w:gridCol w:w="339"/>
        <w:gridCol w:w="263"/>
        <w:gridCol w:w="2548"/>
        <w:gridCol w:w="281"/>
      </w:tblGrid>
      <w:tr w:rsidR="00B038A6" w:rsidRPr="00B038A6" w14:paraId="262B7E07" w14:textId="77777777" w:rsidTr="005C550B">
        <w:trPr>
          <w:trHeight w:val="54"/>
        </w:trPr>
        <w:tc>
          <w:tcPr>
            <w:tcW w:w="6937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65FB3CF4" w14:textId="77777777" w:rsidR="00B038A6" w:rsidRPr="00696C22" w:rsidRDefault="00B038A6" w:rsidP="001C5BB2">
            <w:pPr>
              <w:spacing w:before="60"/>
              <w:ind w:left="0"/>
              <w:rPr>
                <w:b/>
                <w:bCs/>
                <w:i/>
                <w:iCs/>
                <w:sz w:val="28"/>
                <w:szCs w:val="28"/>
              </w:rPr>
            </w:pPr>
            <w:r w:rsidRPr="00696C22">
              <w:rPr>
                <w:b/>
                <w:bCs/>
                <w:i/>
                <w:iCs/>
                <w:sz w:val="28"/>
                <w:szCs w:val="28"/>
              </w:rPr>
              <w:t>Delegated Employee Information</w:t>
            </w:r>
          </w:p>
        </w:tc>
        <w:tc>
          <w:tcPr>
            <w:tcW w:w="343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25E4935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b/>
                <w:bCs/>
                <w:sz w:val="24"/>
                <w:szCs w:val="24"/>
              </w:rPr>
              <w:t xml:space="preserve">Effective Date </w:t>
            </w: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6513CF3A" w14:textId="77777777" w:rsidTr="001726C0">
        <w:trPr>
          <w:trHeight w:val="54"/>
        </w:trPr>
        <w:tc>
          <w:tcPr>
            <w:tcW w:w="2682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6D8E8B1D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Add employee</w:t>
            </w:r>
          </w:p>
        </w:tc>
        <w:tc>
          <w:tcPr>
            <w:tcW w:w="423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7BB6B3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Change employee information</w:t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751C9883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Remove employee</w:t>
            </w:r>
          </w:p>
        </w:tc>
      </w:tr>
      <w:tr w:rsidR="00B038A6" w:rsidRPr="00B038A6" w14:paraId="638CBBC1" w14:textId="77777777" w:rsidTr="005C550B">
        <w:trPr>
          <w:trHeight w:val="288"/>
        </w:trPr>
        <w:tc>
          <w:tcPr>
            <w:tcW w:w="5284" w:type="dxa"/>
            <w:gridSpan w:val="4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4401C4C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5084" w:type="dxa"/>
            <w:gridSpan w:val="6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12E7D96C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5C8DED1A" w14:textId="77777777" w:rsidTr="005C550B">
        <w:trPr>
          <w:trHeight w:val="129"/>
        </w:trPr>
        <w:tc>
          <w:tcPr>
            <w:tcW w:w="5284" w:type="dxa"/>
            <w:gridSpan w:val="4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290BCBCF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Full Name</w:t>
            </w:r>
          </w:p>
        </w:tc>
        <w:tc>
          <w:tcPr>
            <w:tcW w:w="5084" w:type="dxa"/>
            <w:gridSpan w:val="6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44967EDE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Title</w:t>
            </w:r>
          </w:p>
        </w:tc>
      </w:tr>
      <w:tr w:rsidR="00B038A6" w:rsidRPr="00B038A6" w14:paraId="29C3615D" w14:textId="77777777" w:rsidTr="005C550B">
        <w:trPr>
          <w:trHeight w:val="288"/>
        </w:trPr>
        <w:tc>
          <w:tcPr>
            <w:tcW w:w="5284" w:type="dxa"/>
            <w:gridSpan w:val="4"/>
            <w:tcBorders>
              <w:top w:val="single" w:sz="6" w:space="0" w:color="auto"/>
              <w:left w:val="single" w:sz="6" w:space="0" w:color="auto"/>
              <w:bottom w:val="nil"/>
            </w:tcBorders>
            <w:shd w:val="clear" w:color="auto" w:fill="auto"/>
            <w:vAlign w:val="bottom"/>
          </w:tcPr>
          <w:p w14:paraId="4BCDF236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5084" w:type="dxa"/>
            <w:gridSpan w:val="6"/>
            <w:tcBorders>
              <w:top w:val="single" w:sz="6" w:space="0" w:color="auto"/>
              <w:bottom w:val="nil"/>
            </w:tcBorders>
            <w:shd w:val="clear" w:color="auto" w:fill="auto"/>
            <w:vAlign w:val="bottom"/>
          </w:tcPr>
          <w:p w14:paraId="36D1CD7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1A973A38" w14:textId="77777777" w:rsidTr="005C550B">
        <w:trPr>
          <w:trHeight w:val="147"/>
        </w:trPr>
        <w:tc>
          <w:tcPr>
            <w:tcW w:w="5284" w:type="dxa"/>
            <w:gridSpan w:val="4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77AE32F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Email</w:t>
            </w:r>
          </w:p>
        </w:tc>
        <w:tc>
          <w:tcPr>
            <w:tcW w:w="5084" w:type="dxa"/>
            <w:gridSpan w:val="6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506A56F8" w14:textId="77777777" w:rsidR="00B038A6" w:rsidRPr="00B038A6" w:rsidRDefault="00B038A6" w:rsidP="001C5BB2">
            <w:pPr>
              <w:spacing w:before="60"/>
              <w:ind w:left="0"/>
              <w:rPr>
                <w:i/>
                <w:iCs/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Phone</w:t>
            </w:r>
          </w:p>
        </w:tc>
      </w:tr>
      <w:tr w:rsidR="00B038A6" w:rsidRPr="00B038A6" w14:paraId="604129C9" w14:textId="77777777" w:rsidTr="005C550B">
        <w:trPr>
          <w:trHeight w:val="288"/>
        </w:trPr>
        <w:tc>
          <w:tcPr>
            <w:tcW w:w="10368" w:type="dxa"/>
            <w:gridSpan w:val="10"/>
            <w:tcBorders>
              <w:top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6A12CD1" w14:textId="77777777" w:rsidR="00B038A6" w:rsidRPr="00B038A6" w:rsidRDefault="00B038A6" w:rsidP="001C5BB2">
            <w:pPr>
              <w:spacing w:before="60"/>
              <w:ind w:left="0"/>
              <w:rPr>
                <w:b/>
                <w:bCs/>
                <w:sz w:val="24"/>
                <w:szCs w:val="24"/>
              </w:rPr>
            </w:pPr>
            <w:r w:rsidRPr="00B038A6">
              <w:rPr>
                <w:b/>
                <w:bCs/>
                <w:sz w:val="24"/>
                <w:szCs w:val="24"/>
              </w:rPr>
              <w:t xml:space="preserve">Type(s) of submission </w:t>
            </w:r>
            <w:r w:rsidRPr="00B038A6">
              <w:rPr>
                <w:b/>
                <w:bCs/>
                <w:i/>
                <w:iCs/>
                <w:sz w:val="24"/>
                <w:szCs w:val="24"/>
              </w:rPr>
              <w:t>(mark all that apply)</w:t>
            </w:r>
            <w:r w:rsidRPr="00B038A6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B038A6" w:rsidRPr="00B038A6" w14:paraId="59FC58AD" w14:textId="77777777" w:rsidTr="005C550B">
        <w:trPr>
          <w:trHeight w:val="84"/>
        </w:trPr>
        <w:tc>
          <w:tcPr>
            <w:tcW w:w="3456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3EECF86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1. Encounter data forms</w:t>
            </w:r>
          </w:p>
        </w:tc>
        <w:tc>
          <w:tcPr>
            <w:tcW w:w="34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01A4D0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2. Enrollment data forms</w:t>
            </w:r>
          </w:p>
        </w:tc>
        <w:tc>
          <w:tcPr>
            <w:tcW w:w="3431" w:type="dxa"/>
            <w:gridSpan w:val="4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6E1C97E7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3. Financial reports</w:t>
            </w:r>
          </w:p>
        </w:tc>
      </w:tr>
      <w:tr w:rsidR="00B038A6" w:rsidRPr="00B038A6" w14:paraId="56892E4C" w14:textId="77777777" w:rsidTr="005C550B">
        <w:trPr>
          <w:trHeight w:val="84"/>
        </w:trPr>
        <w:tc>
          <w:tcPr>
            <w:tcW w:w="10368" w:type="dxa"/>
            <w:gridSpan w:val="10"/>
            <w:tcBorders>
              <w:top w:val="nil"/>
              <w:bottom w:val="nil"/>
              <w:right w:val="single" w:sz="6" w:space="0" w:color="auto"/>
            </w:tcBorders>
            <w:shd w:val="clear" w:color="auto" w:fill="auto"/>
          </w:tcPr>
          <w:p w14:paraId="40E2C415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CHECKBOX </w:instrText>
            </w:r>
            <w:r w:rsidR="00F70D12">
              <w:rPr>
                <w:sz w:val="24"/>
                <w:szCs w:val="24"/>
              </w:rPr>
            </w:r>
            <w:r w:rsidR="00F70D12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fldChar w:fldCharType="end"/>
            </w:r>
            <w:r w:rsidRPr="00B038A6">
              <w:rPr>
                <w:sz w:val="24"/>
                <w:szCs w:val="24"/>
              </w:rPr>
              <w:t xml:space="preserve"> 4. Other submissions required by the Contract(s) not included in #s 1-3</w:t>
            </w:r>
          </w:p>
        </w:tc>
      </w:tr>
      <w:tr w:rsidR="00B038A6" w:rsidRPr="00B038A6" w14:paraId="181B03A4" w14:textId="77777777" w:rsidTr="005C550B">
        <w:trPr>
          <w:trHeight w:val="288"/>
        </w:trPr>
        <w:tc>
          <w:tcPr>
            <w:tcW w:w="10368" w:type="dxa"/>
            <w:gridSpan w:val="10"/>
            <w:tcBorders>
              <w:top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1FD30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i/>
                <w:iCs/>
                <w:sz w:val="24"/>
                <w:szCs w:val="24"/>
              </w:rPr>
              <w:t>Specify any limitation(s) for #s 1-4:</w:t>
            </w:r>
            <w:r w:rsidRPr="00B038A6">
              <w:rPr>
                <w:sz w:val="24"/>
                <w:szCs w:val="24"/>
              </w:rPr>
              <w:t xml:space="preserve"> </w:t>
            </w: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</w:tr>
      <w:tr w:rsidR="00B038A6" w:rsidRPr="00B038A6" w14:paraId="796F72D7" w14:textId="77777777" w:rsidTr="005C550B">
        <w:trPr>
          <w:trHeight w:val="432"/>
        </w:trPr>
        <w:tc>
          <w:tcPr>
            <w:tcW w:w="250" w:type="dxa"/>
            <w:tcBorders>
              <w:top w:val="single" w:sz="6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F675EF4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7026" w:type="dxa"/>
            <w:gridSpan w:val="6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1BB28F35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63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2CB28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548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49CAC44E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038A6">
              <w:rPr>
                <w:sz w:val="24"/>
                <w:szCs w:val="24"/>
              </w:rPr>
              <w:instrText xml:space="preserve"> FORMTEXT </w:instrText>
            </w:r>
            <w:r w:rsidRPr="00B038A6">
              <w:rPr>
                <w:sz w:val="24"/>
                <w:szCs w:val="24"/>
              </w:rPr>
            </w:r>
            <w:r w:rsidRPr="00B038A6">
              <w:rPr>
                <w:sz w:val="24"/>
                <w:szCs w:val="24"/>
              </w:rPr>
              <w:fldChar w:fldCharType="separate"/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t> </w:t>
            </w:r>
            <w:r w:rsidRPr="00B038A6">
              <w:rPr>
                <w:sz w:val="24"/>
                <w:szCs w:val="24"/>
              </w:rPr>
              <w:fldChar w:fldCharType="end"/>
            </w:r>
          </w:p>
        </w:tc>
        <w:tc>
          <w:tcPr>
            <w:tcW w:w="281" w:type="dxa"/>
            <w:tcBorders>
              <w:top w:val="single" w:sz="6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02D9D28F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</w:tr>
      <w:tr w:rsidR="00B038A6" w:rsidRPr="00B038A6" w14:paraId="4686AB77" w14:textId="77777777" w:rsidTr="005C550B">
        <w:trPr>
          <w:trHeight w:val="288"/>
        </w:trPr>
        <w:tc>
          <w:tcPr>
            <w:tcW w:w="2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43959978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7026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2D68A2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t>Delegated Employee’s Signature</w:t>
            </w: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13F91A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  <w:tc>
          <w:tcPr>
            <w:tcW w:w="25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4823A6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  <w:r w:rsidRPr="00B038A6">
              <w:rPr>
                <w:sz w:val="24"/>
                <w:szCs w:val="24"/>
              </w:rPr>
              <w:t>Date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418C82E7" w14:textId="77777777" w:rsidR="00B038A6" w:rsidRPr="00B038A6" w:rsidRDefault="00B038A6" w:rsidP="001C5BB2">
            <w:pPr>
              <w:spacing w:before="60"/>
              <w:ind w:left="0"/>
              <w:rPr>
                <w:sz w:val="24"/>
                <w:szCs w:val="24"/>
              </w:rPr>
            </w:pPr>
          </w:p>
        </w:tc>
      </w:tr>
      <w:bookmarkEnd w:id="0"/>
    </w:tbl>
    <w:p w14:paraId="67474DD1" w14:textId="77777777" w:rsidR="00C652B1" w:rsidRPr="008510A1" w:rsidRDefault="00C652B1" w:rsidP="001C5BB2">
      <w:pPr>
        <w:ind w:left="0"/>
        <w:rPr>
          <w:sz w:val="24"/>
          <w:szCs w:val="24"/>
        </w:rPr>
      </w:pPr>
    </w:p>
    <w:sectPr w:rsidR="00C652B1" w:rsidRPr="008510A1" w:rsidSect="00887DBC">
      <w:footerReference w:type="default" r:id="rId15"/>
      <w:footerReference w:type="first" r:id="rId16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1473D3">
      <w:pPr>
        <w:ind w:left="0"/>
      </w:pPr>
      <w:r>
        <w:separator/>
      </w:r>
    </w:p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  <w:footnote w:id="2">
    <w:p w14:paraId="427220FF" w14:textId="6B736099" w:rsidR="00035427" w:rsidRDefault="00035427" w:rsidP="00035427">
      <w:pPr>
        <w:pStyle w:val="FootnoteText"/>
        <w:ind w:left="0"/>
      </w:pPr>
      <w:r>
        <w:rPr>
          <w:rStyle w:val="FootnoteReference"/>
        </w:rPr>
        <w:footnoteRef/>
      </w:r>
      <w:r>
        <w:t xml:space="preserve"> Effective for Contract Year 2025, Section </w:t>
      </w:r>
      <w:r w:rsidRPr="00035427">
        <w:t>4.1.1 of the General Provisions of the Medicaid Contract</w:t>
      </w:r>
      <w:r>
        <w:t xml:space="preserve"> is incorporated by reference in the </w:t>
      </w:r>
      <w:r w:rsidRPr="00035427">
        <w:t>Non-Medicaid Contrac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6ED28CA"/>
    <w:multiLevelType w:val="hybridMultilevel"/>
    <w:tmpl w:val="B07C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6"/>
  </w:num>
  <w:num w:numId="15" w16cid:durableId="1128282644">
    <w:abstractNumId w:val="20"/>
  </w:num>
  <w:num w:numId="16" w16cid:durableId="819227236">
    <w:abstractNumId w:val="29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3"/>
  </w:num>
  <w:num w:numId="22" w16cid:durableId="335155256">
    <w:abstractNumId w:val="31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4"/>
  </w:num>
  <w:num w:numId="37" w16cid:durableId="128473793">
    <w:abstractNumId w:val="32"/>
  </w:num>
  <w:num w:numId="38" w16cid:durableId="1830780476">
    <w:abstractNumId w:val="19"/>
  </w:num>
  <w:num w:numId="39" w16cid:durableId="5442159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35427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473D3"/>
    <w:rsid w:val="0016149E"/>
    <w:rsid w:val="0016510F"/>
    <w:rsid w:val="001726C0"/>
    <w:rsid w:val="00172EE2"/>
    <w:rsid w:val="00174E6B"/>
    <w:rsid w:val="0017534F"/>
    <w:rsid w:val="001846D8"/>
    <w:rsid w:val="00184D6B"/>
    <w:rsid w:val="001859E7"/>
    <w:rsid w:val="00187453"/>
    <w:rsid w:val="0019368F"/>
    <w:rsid w:val="0019552E"/>
    <w:rsid w:val="00195F6C"/>
    <w:rsid w:val="001A041E"/>
    <w:rsid w:val="001A4271"/>
    <w:rsid w:val="001B0202"/>
    <w:rsid w:val="001C1C69"/>
    <w:rsid w:val="001C5BB2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067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745D5"/>
    <w:rsid w:val="0038255F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4FB2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15E77"/>
    <w:rsid w:val="0062260E"/>
    <w:rsid w:val="00622703"/>
    <w:rsid w:val="00660405"/>
    <w:rsid w:val="00660751"/>
    <w:rsid w:val="00696C22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957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4D83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2DC1"/>
    <w:rsid w:val="00AC4CC9"/>
    <w:rsid w:val="00AD6E25"/>
    <w:rsid w:val="00AE51D3"/>
    <w:rsid w:val="00AE5E14"/>
    <w:rsid w:val="00AF63E4"/>
    <w:rsid w:val="00AF6E2F"/>
    <w:rsid w:val="00B02897"/>
    <w:rsid w:val="00B038A6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B3F51"/>
    <w:rsid w:val="00BC5007"/>
    <w:rsid w:val="00BC5CFE"/>
    <w:rsid w:val="00BC5EF5"/>
    <w:rsid w:val="00BC6D74"/>
    <w:rsid w:val="00BD093C"/>
    <w:rsid w:val="00BD5FD2"/>
    <w:rsid w:val="00BE1717"/>
    <w:rsid w:val="00BE2852"/>
    <w:rsid w:val="00BE3445"/>
    <w:rsid w:val="00BE5F29"/>
    <w:rsid w:val="00BF3496"/>
    <w:rsid w:val="00BF4FEB"/>
    <w:rsid w:val="00BF511A"/>
    <w:rsid w:val="00C06473"/>
    <w:rsid w:val="00C06E8F"/>
    <w:rsid w:val="00C3036C"/>
    <w:rsid w:val="00C337F7"/>
    <w:rsid w:val="00C33903"/>
    <w:rsid w:val="00C345B7"/>
    <w:rsid w:val="00C35B30"/>
    <w:rsid w:val="00C4028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37DA1"/>
    <w:rsid w:val="00D448DF"/>
    <w:rsid w:val="00D51F48"/>
    <w:rsid w:val="00D57768"/>
    <w:rsid w:val="00D609F2"/>
    <w:rsid w:val="00D62AC2"/>
    <w:rsid w:val="00D64DE1"/>
    <w:rsid w:val="00D81AE9"/>
    <w:rsid w:val="00D868AF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0D12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5427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5427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03542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cfr.gov/current/title-42/chapter-IV/subchapter-C/part-438/subpart-H/section-438.60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cfr.gov/current/title-42/chapter-IV/subchapter-C/part-438/subpart-H/section-438.60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ha-cco.powerappsportals.us/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URL xmlns="http://schemas.microsoft.com/sharepoint/v3">
      <Url>https://www.oregon.gov/oha/OHP/CCO/Documents/Delegation-Auth-Signature-Form.docx</Url>
      <Description>Delegation Authorization and Signature Form, 11/19/2024</Description>
    </URL>
    <IASubtopic xmlns="59da1016-2a1b-4f8a-9768-d7a4932f6f16" xsi:nil="true"/>
    <Meta_x0020_Keywords xmlns="fc8592af-5c58-4d02-9e6b-6d2ee985d492">general</Meta_x0020_Keywords>
    <Meta_x0020_Description xmlns="fc8592af-5c58-4d02-9e6b-6d2ee985d492" xsi:nil="true"/>
    <CCOs xmlns="59da1016-2a1b-4f8a-9768-d7a4932f6f16" xsi:nil="true"/>
    <Order_x0020_on_x0020_Page xmlns="fc8592af-5c58-4d02-9e6b-6d2ee985d492" xsi:nil="true"/>
    <PublishingExpirationDate xmlns="http://schemas.microsoft.com/sharepoint/v3" xsi:nil="true"/>
    <PublishingStartDate xmlns="http://schemas.microsoft.com/sharepoint/v3" xsi:nil="true"/>
    <Date xmlns="fc8592af-5c58-4d02-9e6b-6d2ee985d492" xsi:nil="true"/>
    <Page xmlns="fc8592af-5c58-4d02-9e6b-6d2ee985d49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8E6656A1A6D949BA5CA4A0D4A255E5" ma:contentTypeVersion="7" ma:contentTypeDescription="Create a new document." ma:contentTypeScope="" ma:versionID="6b1dcd1c4e0b849a9352f9f775e3d060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fc8592af-5c58-4d02-9e6b-6d2ee985d492" targetNamespace="http://schemas.microsoft.com/office/2006/metadata/properties" ma:root="true" ma:fieldsID="683a39fc621d7c160d69506cc4a3bf0c" ns1:_="" ns2:_="" ns3:_="">
    <xsd:import namespace="http://schemas.microsoft.com/sharepoint/v3"/>
    <xsd:import namespace="59da1016-2a1b-4f8a-9768-d7a4932f6f16"/>
    <xsd:import namespace="fc8592af-5c58-4d02-9e6b-6d2ee985d492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URL" minOccurs="0"/>
                <xsd:element ref="ns1:PublishingStartDate" minOccurs="0"/>
                <xsd:element ref="ns1:PublishingExpirationDate" minOccurs="0"/>
                <xsd:element ref="ns3:Date" minOccurs="0"/>
                <xsd:element ref="ns2:SharedWithUsers" minOccurs="0"/>
                <xsd:element ref="ns3:Order_x0020_on_x0020_Page" minOccurs="0"/>
                <xsd:element ref="ns2:CCOs" minOccurs="0"/>
                <xsd:element ref="ns3: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2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3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4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5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COs" ma:index="21" nillable="true" ma:displayName="CCO" ma:format="Dropdown" ma:internalName="CCOs" ma:readOnly="false">
      <xsd:simpleType>
        <xsd:restriction base="dms:Choice">
          <xsd:enumeration value="Advanced Health"/>
          <xsd:enumeration value="AllCare CCO"/>
          <xsd:enumeration value="Cascade Health Alliance"/>
          <xsd:enumeration value="Columbia Pacific CCO"/>
          <xsd:enumeration value="Eastern Oregon CCO"/>
          <xsd:enumeration value="Health Share of Oregon"/>
          <xsd:enumeration value="InterCommunity Health Network CCO"/>
          <xsd:enumeration value="Jackson Care Connect"/>
          <xsd:enumeration value="PacificSource Community Solutions Central Oregon"/>
          <xsd:enumeration value="PacificSource Community Solutions Columbia Gorge"/>
          <xsd:enumeration value="Trillium Community Health Plan"/>
          <xsd:enumeration value="Umpqua Health Alliance"/>
          <xsd:enumeration value="Yamhill Community C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592af-5c58-4d02-9e6b-6d2ee985d492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6" nillable="true" ma:displayName="Meta Description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Date" ma:index="17" nillable="true" ma:displayName="Date" ma:format="DateOnly" ma:internalName="Date">
      <xsd:simpleType>
        <xsd:restriction base="dms:DateTime"/>
      </xsd:simpleType>
    </xsd:element>
    <xsd:element name="Order_x0020_on_x0020_Page" ma:index="20" nillable="true" ma:displayName="Order on Page" ma:decimals="0" ma:description="If sorting by date, title or ID doesn't work for you, use this column for sorting items in the numeric order you choose." ma:internalName="Order_x0020_on_x0020_Page">
      <xsd:simpleType>
        <xsd:restriction base="dms:Number"/>
      </xsd:simpleType>
    </xsd:element>
    <xsd:element name="Page" ma:index="22" nillable="true" ma:displayName="Page" ma:list="{83631464-a384-4115-adc2-5edabed414fb}" ma:internalName="Page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E56B66-8711-4A1F-85D2-5C8ABDF209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gation Authorization and Signature Form, 11/19/2024</dc:title>
  <dc:subject>200-656553_OHA 0197 Fact Sheet Template</dc:subject>
  <dc:creator>Oregon Health Authority</dc:creator>
  <cp:keywords/>
  <dc:description/>
  <cp:lastModifiedBy>Henning Cheryl L</cp:lastModifiedBy>
  <cp:revision>9</cp:revision>
  <cp:lastPrinted>2024-10-01T15:43:00Z</cp:lastPrinted>
  <dcterms:created xsi:type="dcterms:W3CDTF">2024-11-18T23:36:00Z</dcterms:created>
  <dcterms:modified xsi:type="dcterms:W3CDTF">2024-11-1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8E6656A1A6D949BA5CA4A0D4A255E5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37a74acd-7ac3-437f-9ba9-bca28a7ea26d,3;</vt:lpwstr>
  </property>
</Properties>
</file>